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b266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de8dca9-8f9d-4781-ac60-a0e58d38bd0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8T04:01:41Z</dcterms:created>
  <dcterms:modified xsi:type="dcterms:W3CDTF">2023-06-18T04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